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0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0"/>
      </w:tblGrid>
      <w:tr w:rsidR="00D63FF0" w14:paraId="7E66A600" w14:textId="77777777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4A067628" w14:textId="0446CACF" w:rsidR="00D63FF0" w:rsidRDefault="00F82D36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>Information Sheet</w:t>
            </w:r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 </w:t>
            </w:r>
            <w:proofErr w:type="gramStart"/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of  </w:t>
            </w:r>
            <w:r w:rsidR="00210100">
              <w:rPr>
                <w:rFonts w:ascii="Times New Roman" w:eastAsia="SimSun" w:hAnsi="Times New Roman" w:cs="Times New Roman" w:hint="eastAsia"/>
                <w:b/>
                <w:bCs/>
                <w:color w:val="404040"/>
                <w:sz w:val="32"/>
                <w:szCs w:val="32"/>
              </w:rPr>
              <w:t>SUCC</w:t>
            </w:r>
            <w:proofErr w:type="gramEnd"/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  team</w:t>
            </w:r>
          </w:p>
          <w:p w14:paraId="74EFC14F" w14:textId="11A0ACA0" w:rsidR="00210100" w:rsidRPr="006B4D33" w:rsidRDefault="00210100" w:rsidP="007C1F26">
            <w:pPr>
              <w:pStyle w:val="NoSpacing"/>
              <w:jc w:val="both"/>
              <w:rPr>
                <w:color w:val="FF0000"/>
              </w:rPr>
            </w:pPr>
            <w:r w:rsidRPr="006B4D33">
              <w:rPr>
                <w:color w:val="FF0000"/>
              </w:rPr>
              <w:t xml:space="preserve">Each team must provide all the necessary information regarding their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 using this template.  Items that are written in</w:t>
            </w:r>
            <w:r w:rsidRPr="00210100">
              <w:rPr>
                <w:i/>
                <w:iCs/>
                <w:color w:val="FF0000"/>
              </w:rPr>
              <w:t xml:space="preserve"> 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  <w:lang w:val="en-US" w:eastAsia="zh-CN"/>
              </w:rPr>
              <w:t>this fashion</w:t>
            </w:r>
            <w:r w:rsidRPr="006B4D33">
              <w:rPr>
                <w:rStyle w:val="SubtitleChar"/>
                <w:rFonts w:ascii="Arial" w:hAnsi="Arial" w:cs="Arial"/>
                <w:color w:val="FF0000"/>
              </w:rPr>
              <w:t xml:space="preserve"> </w:t>
            </w:r>
            <w:r w:rsidR="007C1F26" w:rsidRPr="0022646F">
              <w:rPr>
                <w:color w:val="FF0000"/>
              </w:rPr>
              <w:t xml:space="preserve">are </w:t>
            </w:r>
            <w:r w:rsidRPr="006B4D33">
              <w:rPr>
                <w:color w:val="FF0000"/>
              </w:rPr>
              <w:t xml:space="preserve">simply place holders and serve as an example of what is expected in this </w:t>
            </w:r>
            <w:r>
              <w:rPr>
                <w:color w:val="FF0000"/>
              </w:rPr>
              <w:t>sheet</w:t>
            </w:r>
            <w:r w:rsidRPr="006B4D33">
              <w:rPr>
                <w:color w:val="FF0000"/>
              </w:rPr>
              <w:t xml:space="preserve">. </w:t>
            </w:r>
            <w:r w:rsidR="00B037BC" w:rsidRPr="006B4D33">
              <w:rPr>
                <w:color w:val="FF0000"/>
              </w:rPr>
              <w:t>This information</w:t>
            </w:r>
            <w:r w:rsidRPr="006B4D33">
              <w:rPr>
                <w:color w:val="FF0000"/>
              </w:rPr>
              <w:t xml:space="preserve"> should be replaced according to each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. </w:t>
            </w:r>
          </w:p>
          <w:p w14:paraId="4DCE4CD7" w14:textId="1DCC8491" w:rsidR="00210100" w:rsidRPr="00210100" w:rsidRDefault="00210100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404040"/>
                <w:sz w:val="18"/>
                <w:szCs w:val="18"/>
                <w:lang w:val="en-CA"/>
              </w:rPr>
            </w:pPr>
          </w:p>
        </w:tc>
      </w:tr>
    </w:tbl>
    <w:p w14:paraId="42FB3C4B" w14:textId="77777777" w:rsidR="00D63FF0" w:rsidRDefault="00D63FF0">
      <w:pPr>
        <w:adjustRightInd/>
        <w:snapToGrid/>
        <w:spacing w:after="0"/>
        <w:rPr>
          <w:rFonts w:ascii="Times New Roman" w:eastAsia="SimSun" w:hAnsi="Times New Roman" w:cs="Times New Roman"/>
          <w:vanish/>
          <w:color w:val="404040"/>
          <w:sz w:val="18"/>
          <w:szCs w:val="18"/>
        </w:rPr>
      </w:pPr>
    </w:p>
    <w:tbl>
      <w:tblPr>
        <w:tblW w:w="959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8"/>
        <w:gridCol w:w="8091"/>
      </w:tblGrid>
      <w:tr w:rsidR="00D63FF0" w14:paraId="4ACB8227" w14:textId="77777777">
        <w:trPr>
          <w:trHeight w:val="988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44F179" w14:textId="59D9A71B" w:rsidR="00D63FF0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Team Nam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EF07BD5" w14:textId="781A5AC6" w:rsidR="00D63FF0" w:rsidRDefault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Lianli</w:t>
            </w:r>
            <w:proofErr w:type="spellEnd"/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CubeSat </w:t>
            </w:r>
          </w:p>
        </w:tc>
      </w:tr>
      <w:tr w:rsidR="00210100" w14:paraId="6F2982BD" w14:textId="77777777" w:rsidTr="00210100">
        <w:trPr>
          <w:trHeight w:val="51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F93518" w14:textId="5DB78C62" w:rsidR="00210100" w:rsidRDefault="00210100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Lead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Institut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76B5CF" w14:textId="1FFB3E9B" w:rsidR="00210100" w:rsidRDefault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Dalian University of Technology</w:t>
            </w:r>
            <w:r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UT</w:t>
            </w:r>
            <w:r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</w:p>
        </w:tc>
      </w:tr>
      <w:tr w:rsidR="00D5551B" w14:paraId="30341427" w14:textId="77777777" w:rsidTr="00210100">
        <w:trPr>
          <w:trHeight w:val="397"/>
          <w:jc w:val="center"/>
        </w:trPr>
        <w:tc>
          <w:tcPr>
            <w:tcW w:w="150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0575DE" w14:textId="2C826025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Team Members Information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87C241" w14:textId="5EBAC466" w:rsidR="00D5551B" w:rsidRPr="00D5551B" w:rsidRDefault="00D5551B" w:rsidP="00210100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="00FD5C63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3E2B7A2A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8F5DC28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0BC903" w14:textId="528C6F46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77819C51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5E44FE7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DA3074" w14:textId="376D195A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22451F23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EA052B6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1DFD8" w14:textId="1451EFE9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4243C04B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45408C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CA1991" w14:textId="4F040AA8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D5551B" w14:paraId="1DFD977B" w14:textId="77777777">
        <w:trPr>
          <w:trHeight w:val="299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6EFD6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Brief</w:t>
            </w:r>
          </w:p>
          <w:p w14:paraId="196B8F01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Introduction</w:t>
            </w:r>
          </w:p>
          <w:p w14:paraId="4E59DDEC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of the Work</w:t>
            </w:r>
          </w:p>
          <w:p w14:paraId="68A393CA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(no more than</w:t>
            </w:r>
          </w:p>
          <w:p w14:paraId="3BA50049" w14:textId="6A278197" w:rsidR="00D5551B" w:rsidRDefault="00210100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3</w:t>
            </w:r>
            <w:r w:rsidR="00D5551B">
              <w:rPr>
                <w:rFonts w:ascii="Times New Roman" w:eastAsia="SimSun" w:hAnsi="Times New Roman" w:cs="Times New Roman"/>
                <w:sz w:val="21"/>
                <w:szCs w:val="21"/>
              </w:rPr>
              <w:t>00 words)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E59B04F" w14:textId="1201B678" w:rsidR="00D5551B" w:rsidRDefault="00210100" w:rsidP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This CubeSat is a 12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CubeSat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for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scientific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research</w:t>
            </w:r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…</w:t>
            </w:r>
          </w:p>
          <w:p w14:paraId="5A65BC92" w14:textId="0C001D0F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7B679120" w14:textId="4F37802B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F3CE217" w14:textId="7DBA587B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71967ADA" w14:textId="34F3F7EE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E7B2D52" w14:textId="26865DAF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BC4D393" w14:textId="18F56F71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AC10F01" w14:textId="7B6961BE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4D7A1B3" w14:textId="77777777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51CDBD89" w14:textId="4FFBED2D" w:rsidR="00D5551B" w:rsidRDefault="00D5551B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EC6A700" w14:textId="760161B2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2E0DDA6F" w14:textId="77777777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4408BB13" w14:textId="77777777" w:rsidR="00D5551B" w:rsidRDefault="00D5551B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</w:tr>
      <w:tr w:rsidR="00210100" w14:paraId="0813535E" w14:textId="77777777" w:rsidTr="00210100">
        <w:trPr>
          <w:trHeight w:val="934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129514" w14:textId="74DE4CEC" w:rsidR="00210100" w:rsidRDefault="00210100" w:rsidP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Registration </w:t>
            </w: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Status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39DFA4" w14:textId="77777777" w:rsidR="00210100" w:rsidRPr="00D5551B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I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AF member  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 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Free</w:t>
            </w:r>
            <w:r w:rsidRPr="00D649D5">
              <w:rPr>
                <w:rFonts w:ascii="Times New Roman" w:eastAsia="SimSun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of</w:t>
            </w:r>
            <w:r w:rsidRPr="00D649D5">
              <w:rPr>
                <w:rFonts w:ascii="Times New Roman" w:eastAsia="SimSun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Charge</w:t>
            </w:r>
          </w:p>
          <w:p w14:paraId="3A454B41" w14:textId="77777777" w:rsid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F64CAB1" w14:textId="30EB99A6" w:rsid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N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on</w:t>
            </w:r>
            <w:r w:rsidR="00D649D5">
              <w:rPr>
                <w:rFonts w:ascii="Times New Roman" w:eastAsia="SimSu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IAF member 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="007C1F26"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Application for IAF Membership </w:t>
            </w:r>
          </w:p>
          <w:p w14:paraId="7729A627" w14:textId="13D81152" w:rsid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631D20AC" w14:textId="3ED85BB1" w:rsid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Please send </w:t>
            </w:r>
            <w:r w:rsidRPr="007C1F26">
              <w:rPr>
                <w:rFonts w:ascii="Times New Roman" w:eastAsia="SimSun" w:hAnsi="Times New Roman" w:cs="Times New Roman"/>
                <w:sz w:val="21"/>
                <w:szCs w:val="21"/>
              </w:rPr>
              <w:t>proof of IAF Membership applicatio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n.</w:t>
            </w:r>
          </w:p>
          <w:p w14:paraId="0D425BBD" w14:textId="347CDE0E" w:rsidR="007C1F26" w:rsidRP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More information on the IAF </w:t>
            </w:r>
            <w:proofErr w:type="spellStart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>Appication</w:t>
            </w:r>
            <w:proofErr w:type="spellEnd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 Process: </w:t>
            </w:r>
            <w:hyperlink r:id="rId7" w:history="1">
              <w:r w:rsidRPr="0022646F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Become an IAF member (iafastro.org)</w:t>
              </w:r>
            </w:hyperlink>
          </w:p>
          <w:p w14:paraId="35EE0A71" w14:textId="5042EC48" w:rsidR="00210100" w:rsidRP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</w:tr>
    </w:tbl>
    <w:p w14:paraId="320E697D" w14:textId="77777777" w:rsidR="00210100" w:rsidRDefault="00210100" w:rsidP="00210100">
      <w:pPr>
        <w:adjustRightInd/>
        <w:snapToGrid/>
        <w:spacing w:after="0"/>
        <w:rPr>
          <w:rFonts w:ascii="Times New Roman" w:eastAsia="SimSun" w:hAnsi="Times New Roman" w:cs="Times New Roman"/>
          <w:sz w:val="21"/>
          <w:szCs w:val="21"/>
        </w:rPr>
      </w:pPr>
    </w:p>
    <w:sectPr w:rsidR="00210100" w:rsidSect="00210100">
      <w:headerReference w:type="default" r:id="rId8"/>
      <w:pgSz w:w="11906" w:h="16838"/>
      <w:pgMar w:top="1021" w:right="1797" w:bottom="1021" w:left="1797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5731C" w14:textId="77777777" w:rsidR="004F0E23" w:rsidRDefault="004F0E23">
      <w:pPr>
        <w:spacing w:after="0"/>
      </w:pPr>
      <w:r>
        <w:separator/>
      </w:r>
    </w:p>
  </w:endnote>
  <w:endnote w:type="continuationSeparator" w:id="0">
    <w:p w14:paraId="6C0F9397" w14:textId="77777777" w:rsidR="004F0E23" w:rsidRDefault="004F0E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96370" w14:textId="77777777" w:rsidR="004F0E23" w:rsidRDefault="004F0E23">
      <w:pPr>
        <w:spacing w:after="0"/>
      </w:pPr>
      <w:r>
        <w:separator/>
      </w:r>
    </w:p>
  </w:footnote>
  <w:footnote w:type="continuationSeparator" w:id="0">
    <w:p w14:paraId="5EE1093B" w14:textId="77777777" w:rsidR="004F0E23" w:rsidRDefault="004F0E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98672" w14:textId="77777777" w:rsidR="00D63FF0" w:rsidRDefault="00F82D36">
    <w:pPr>
      <w:pStyle w:val="Header"/>
      <w:tabs>
        <w:tab w:val="clear" w:pos="4153"/>
        <w:tab w:val="left" w:pos="7071"/>
      </w:tabs>
      <w:jc w:val="left"/>
    </w:pPr>
    <w:r>
      <w:rPr>
        <w:rFonts w:eastAsia="SimSun" w:hint="eastAsia"/>
        <w:noProof/>
      </w:rPr>
      <w:drawing>
        <wp:anchor distT="0" distB="0" distL="114300" distR="114300" simplePos="0" relativeHeight="251658240" behindDoc="0" locked="0" layoutInCell="1" allowOverlap="1" wp14:anchorId="3397A85B" wp14:editId="5C227FF3">
          <wp:simplePos x="0" y="0"/>
          <wp:positionH relativeFrom="column">
            <wp:posOffset>2129155</wp:posOffset>
          </wp:positionH>
          <wp:positionV relativeFrom="paragraph">
            <wp:posOffset>52070</wp:posOffset>
          </wp:positionV>
          <wp:extent cx="659130" cy="640080"/>
          <wp:effectExtent l="0" t="0" r="7620" b="7620"/>
          <wp:wrapNone/>
          <wp:docPr id="2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S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eastAsia="SimSun" w:hint="eastAsia"/>
        <w:noProof/>
      </w:rPr>
      <w:drawing>
        <wp:inline distT="0" distB="0" distL="114300" distR="114300" wp14:anchorId="329385C3" wp14:editId="607F66AD">
          <wp:extent cx="2324100" cy="714375"/>
          <wp:effectExtent l="0" t="0" r="0" b="0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SimSun" w:hint="eastAsia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UzNTQ2NzcxMjVV0lEKTi0uzszPAykwrgUAQyqx3SwAAAA="/>
  </w:docVars>
  <w:rsids>
    <w:rsidRoot w:val="00D31D50"/>
    <w:rsid w:val="00046401"/>
    <w:rsid w:val="000710FF"/>
    <w:rsid w:val="00094879"/>
    <w:rsid w:val="000B1FCF"/>
    <w:rsid w:val="000F41FC"/>
    <w:rsid w:val="00104BC0"/>
    <w:rsid w:val="00131149"/>
    <w:rsid w:val="001B67A2"/>
    <w:rsid w:val="001C6FD5"/>
    <w:rsid w:val="00210100"/>
    <w:rsid w:val="0022646F"/>
    <w:rsid w:val="00270FE7"/>
    <w:rsid w:val="0030406C"/>
    <w:rsid w:val="00323B43"/>
    <w:rsid w:val="0033184E"/>
    <w:rsid w:val="0035408B"/>
    <w:rsid w:val="003D37D8"/>
    <w:rsid w:val="00426133"/>
    <w:rsid w:val="004358AB"/>
    <w:rsid w:val="004431F2"/>
    <w:rsid w:val="00473C8D"/>
    <w:rsid w:val="00493D33"/>
    <w:rsid w:val="004F0E23"/>
    <w:rsid w:val="004F14A7"/>
    <w:rsid w:val="00501B9E"/>
    <w:rsid w:val="00512BCE"/>
    <w:rsid w:val="00576050"/>
    <w:rsid w:val="00581BB5"/>
    <w:rsid w:val="005A26B7"/>
    <w:rsid w:val="005B4E7F"/>
    <w:rsid w:val="005B7A1D"/>
    <w:rsid w:val="00630C6E"/>
    <w:rsid w:val="006714E9"/>
    <w:rsid w:val="006A0F1C"/>
    <w:rsid w:val="00711899"/>
    <w:rsid w:val="007249B1"/>
    <w:rsid w:val="00764469"/>
    <w:rsid w:val="007C1F26"/>
    <w:rsid w:val="008B7726"/>
    <w:rsid w:val="008D46C7"/>
    <w:rsid w:val="009863D5"/>
    <w:rsid w:val="009A2B71"/>
    <w:rsid w:val="009C788C"/>
    <w:rsid w:val="009E6F7D"/>
    <w:rsid w:val="00A458BF"/>
    <w:rsid w:val="00A5515F"/>
    <w:rsid w:val="00A72573"/>
    <w:rsid w:val="00AF609A"/>
    <w:rsid w:val="00B037BC"/>
    <w:rsid w:val="00B2098A"/>
    <w:rsid w:val="00BC3954"/>
    <w:rsid w:val="00BF3E4E"/>
    <w:rsid w:val="00C119E3"/>
    <w:rsid w:val="00C63DE7"/>
    <w:rsid w:val="00C773AC"/>
    <w:rsid w:val="00C7767A"/>
    <w:rsid w:val="00D15BB6"/>
    <w:rsid w:val="00D31D50"/>
    <w:rsid w:val="00D3201A"/>
    <w:rsid w:val="00D5551B"/>
    <w:rsid w:val="00D63FF0"/>
    <w:rsid w:val="00D649D5"/>
    <w:rsid w:val="00DB2CF9"/>
    <w:rsid w:val="00DB5F78"/>
    <w:rsid w:val="00E53B4D"/>
    <w:rsid w:val="00EA4D82"/>
    <w:rsid w:val="00EA64F7"/>
    <w:rsid w:val="00ED7192"/>
    <w:rsid w:val="00F436E5"/>
    <w:rsid w:val="00F62312"/>
    <w:rsid w:val="00F82D36"/>
    <w:rsid w:val="00F90819"/>
    <w:rsid w:val="00FD5C63"/>
    <w:rsid w:val="0FB0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643D21F"/>
  <w15:docId w15:val="{C9B42992-EACE-4E42-B12F-11C96A9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djustRightInd w:val="0"/>
      <w:snapToGrid w:val="0"/>
      <w:spacing w:after="200"/>
    </w:pPr>
    <w:rPr>
      <w:rFonts w:ascii="Tahoma" w:eastAsia="Microsoft YaHei" w:hAnsi="Tahoma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ahoma" w:hAnsi="Tahoma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ahoma" w:hAnsi="Tahoma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0100"/>
    <w:pPr>
      <w:numPr>
        <w:ilvl w:val="1"/>
      </w:numPr>
      <w:adjustRightInd/>
      <w:snapToGrid/>
      <w:spacing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21010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5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afastro.org/membership/become-an-iaf-member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0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Users IAF</cp:lastModifiedBy>
  <cp:revision>3</cp:revision>
  <dcterms:created xsi:type="dcterms:W3CDTF">2021-02-15T08:19:00Z</dcterms:created>
  <dcterms:modified xsi:type="dcterms:W3CDTF">2021-02-1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